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 </w:t>
      </w:r>
      <w:r>
        <w:rPr>
          <w:rStyle w:val="StringTok"/>
        </w:rPr>
        <w:t xml:space="preserve">'esquisse'</w:t>
      </w:r>
      <w:r>
        <w:rPr>
          <w:rStyle w:val="NormalTok"/>
        </w:rPr>
        <w:t xml:space="preserve">, </w:t>
      </w:r>
      <w:r>
        <w:rPr>
          <w:rStyle w:val="StringTok"/>
        </w:rPr>
        <w:t xml:space="preserve">'leaflet'</w:t>
      </w:r>
      <w:r>
        <w:rPr>
          <w:rStyle w:val="NormalTok"/>
        </w:rPr>
        <w:t xml:space="preserve">, </w:t>
      </w:r>
      <w:r>
        <w:rPr>
          <w:rStyle w:val="StringTok"/>
        </w:rPr>
        <w:t xml:space="preserve">'dygraphs'</w:t>
      </w:r>
      <w:r>
        <w:rPr>
          <w:rStyle w:val="NormalTok"/>
        </w:rPr>
        <w:t xml:space="preserve">, </w:t>
      </w:r>
      <w:r>
        <w:rPr>
          <w:rStyle w:val="StringTok"/>
        </w:rPr>
        <w:t xml:space="preserve">'ggvis'</w:t>
      </w:r>
      <w:r>
        <w:rPr>
          <w:rStyle w:val="NormalTok"/>
        </w:rPr>
        <w:t xml:space="preserve">, </w:t>
      </w:r>
      <w:r>
        <w:rPr>
          <w:rStyle w:val="StringTok"/>
        </w:rPr>
        <w:t xml:space="preserve">'colourpicker'</w:t>
      </w:r>
      <w:r>
        <w:rPr>
          <w:rStyle w:val="NormalTok"/>
        </w:rPr>
        <w:t xml:space="preserve">, </w:t>
      </w:r>
      <w:r>
        <w:rPr>
          <w:rStyle w:val="StringTok"/>
        </w:rPr>
        <w:t xml:space="preserve">'patchwork'</w:t>
      </w:r>
      <w:r>
        <w:rPr>
          <w:rStyle w:val="NormalTok"/>
        </w:rPr>
        <w:t xml:space="preserve">, </w:t>
      </w:r>
      <w:r>
        <w:rPr>
          <w:rStyle w:val="StringTok"/>
        </w:rPr>
        <w:t xml:space="preserve">'ggfor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package </w:t>
      </w:r>
      <w:r>
        <w:rPr>
          <w:rStyle w:val="SpecialCharTok"/>
        </w:rPr>
        <w:t xml:space="preserve">!=</w:t>
      </w:r>
      <w:r>
        <w:rPr>
          <w:rStyle w:val="NormalTok"/>
        </w:rPr>
        <w:t xml:space="preserve"> </w:t>
      </w:r>
      <w:r>
        <w:rPr>
          <w:rStyle w:val="StringTok"/>
        </w:rPr>
        <w:t xml:space="preserve">'ggplot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AttributeTok"/>
        </w:rPr>
        <w:t xml:space="preserve">colors =</w:t>
      </w:r>
      <w:r>
        <w:rPr>
          <w:rStyle w:val="NormalTok"/>
        </w:rPr>
        <w:t xml:space="preserve"> </w:t>
      </w:r>
      <w:r>
        <w:rPr>
          <w:rStyle w:val="SpecialCharTok"/>
        </w:rPr>
        <w:t xml:space="preserve">~</w:t>
      </w:r>
      <w:r>
        <w:rPr>
          <w:rStyle w:val="FunctionTok"/>
        </w:rPr>
        <w:t xml:space="preserve">ifelse</w:t>
      </w:r>
      <w:r>
        <w:rPr>
          <w:rStyle w:val="NormalTok"/>
        </w:rPr>
        <w:t xml:space="preserve">(package </w:t>
      </w:r>
      <w:r>
        <w:rPr>
          <w:rStyle w:val="SpecialCharTok"/>
        </w:rPr>
        <w:t xml:space="preserve">==</w:t>
      </w:r>
      <w:r>
        <w:rPr>
          <w:rStyle w:val="NormalTok"/>
        </w:rPr>
        <w:t xml:space="preserve"> </w:t>
      </w:r>
      <w:r>
        <w:rPr>
          <w:rStyle w:val="StringTok"/>
        </w:rPr>
        <w:t xml:space="preserve">'plotly'</w:t>
      </w:r>
      <w:r>
        <w:rPr>
          <w:rStyle w:val="NormalTok"/>
        </w:rPr>
        <w:t xml:space="preserve">, </w:t>
      </w:r>
      <w:r>
        <w:rPr>
          <w:rStyle w:val="StringTok"/>
        </w:rPr>
        <w:t xml:space="preserve">'darkblue'</w:t>
      </w:r>
      <w:r>
        <w:rPr>
          <w:rStyle w:val="NormalTok"/>
        </w:rPr>
        <w:t xml:space="preserve">, </w:t>
      </w:r>
      <w:r>
        <w:rPr>
          <w:rStyle w:val="StringTok"/>
        </w:rPr>
        <w:t xml:space="preserve">'gray'</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3d85af1-a7b1-4f80-b3b7-e811a14df642"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d85af1-a7b1-4f80-b3b7-e811a14df642"/>
      <w: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DocumentationTok"/>
        </w:rPr>
        <w:t xml:space="preserve">## 코로나 관련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코로나 관련 온라인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국가 이름의 순서를 설정 </w:t>
      </w:r>
      <w:r>
        <w:br/>
      </w:r>
      <w:r>
        <w:rPr>
          <w:rStyle w:val="NormalTok"/>
        </w:rPr>
        <w:t xml:space="preserve">covid19_df_100</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ct_relevel</w:t>
      </w:r>
      <w:r>
        <w:rPr>
          <w:rStyle w:val="NormalTok"/>
        </w:rPr>
        <w:t xml:space="preserve">(covid19_df_100</w:t>
      </w:r>
      <w:r>
        <w:rPr>
          <w:rStyle w:val="SpecialCharTok"/>
        </w:rPr>
        <w:t xml:space="preserve">$</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w:t>
      </w:r>
      <w:r>
        <w:br/>
      </w:r>
      <w:r>
        <w:br/>
      </w:r>
      <w:r>
        <w:rPr>
          <w:rStyle w:val="DocumentationTok"/>
        </w:rPr>
        <w:t xml:space="preserve">## 한국과 각 대륙별 100일간 데이터에서 </w:t>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코로나19 데이터 중 통계치를 가지는 데이터 추출</w:t>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101"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29"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FunctionTok"/>
        </w:rPr>
        <w:t xml:space="preserve">library</w:t>
      </w:r>
      <w:r>
        <w:rPr>
          <w:rStyle w:val="NormalTok"/>
        </w:rPr>
        <w:t xml:space="preserve">(viridis)</w:t>
      </w:r>
      <w:r>
        <w:br/>
      </w:r>
      <w:r>
        <w:br/>
      </w:r>
      <w:r>
        <w:rPr>
          <w:rStyle w:val="NormalTok"/>
        </w:rPr>
        <w:t xml:space="preserve">ggplotly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e1c4993-99fd-40f5-b778-3dff870faf3c"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1c4993-99fd-40f5-b778-3dff870faf3c"/>
      <w: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9"/>
    <w:bookmarkStart w:id="100"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3"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378d7d8-4efe-460c-9d49-8d57357ccc93"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78d7d8-4efe-460c-9d49-8d57357ccc93"/>
      <w: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38e9d59-1188-4ae5-8dc7-6926d96c3c28"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8e9d59-1188-4ae5-8dc7-6926d96c3c28"/>
      <w: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377e592-ca11-4044-88e0-59c1c71f3694"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77e592-ca11-4044-88e0-59c1c71f3694"/>
      <w: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0"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DocumentationTok"/>
        </w:rPr>
        <w:t xml:space="preserve">## df_취업통계_2000에서 </w:t>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86c7f5e-3606-4d57-8a44-c2f52a7e6d7b"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6c7f5e-3606-4d57-8a44-c2f52a7e6d7b"/>
      <w: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be872e5-234c-4146-bd7b-506999c16df7"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e872e5-234c-4146-bd7b-506999c16df7"/>
      <w:r>
        <w:t xml:space="preserve">. </w:t>
      </w:r>
      <w:r>
        <w:t xml:space="preserve">3차원 plotly</w:t>
      </w:r>
    </w:p>
    <w:bookmarkEnd w:id="30"/>
    <w:bookmarkStart w:id="31"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5f11599-bd64-43bf-abe1-3f784a991a09"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f11599-bd64-43bf-abe1-3f784a991a09"/>
      <w: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pStyle w:val="SourceCode"/>
      </w:pPr>
      <w:r>
        <w:rPr>
          <w:rStyle w:val="VerbatimChar"/>
        </w:rPr>
        <w:t xml:space="preserve">## [1] "character"</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1e5a96f-dca9-4817-9b9b-862b6606103a"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e5a96f-dca9-4817-9b9b-862b6606103a"/>
      <w:r>
        <w:t xml:space="preserve">. </w:t>
      </w:r>
      <w:r>
        <w:t xml:space="preserve">범례 이름 변경</w:t>
      </w:r>
    </w:p>
    <w:bookmarkEnd w:id="31"/>
    <w:bookmarkStart w:id="34"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9467aed-aa3c-463c-b09d-1b78df1c8fda"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467aed-aa3c-463c-b09d-1b78df1c8fda"/>
      <w: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2e3db98-c9dc-450f-92fa-18fad5d53ab9"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e3db98-c9dc-450f-92fa-18fad5d53ab9"/>
      <w:r>
        <w:t xml:space="preserve">. </w:t>
      </w:r>
      <w:r>
        <w:t xml:space="preserve">texttemplate 설정 결과</w:t>
      </w:r>
    </w:p>
    <w:bookmarkEnd w:id="34"/>
    <w:bookmarkStart w:id="35"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eb3fd46-b277-446a-811c-960ee3360b20"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b3fd46-b277-446a-811c-960ee3360b20"/>
      <w: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754ba7b-b2f1-46cb-8497-4b98373b64b6"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54ba7b-b2f1-46cb-8497-4b98373b64b6"/>
      <w: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df6f79c-ca30-43eb-b4b7-ee1f2bf7e2a6"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f6f79c-ca30-43eb-b4b7-ee1f2bf7e2a6"/>
      <w:r>
        <w:t xml:space="preserve">. </w:t>
      </w:r>
      <w:r>
        <w:t xml:space="preserve">hoverinfo와 hovertext 동시 매핑 결과</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87d565e-32a4-4d74-b494-1a6a437db100"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7d565e-32a4-4d74-b494-1a6a437db100"/>
      <w: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526a195-c59a-4dcc-aa26-8bfef66ea8b6"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526a195-c59a-4dcc-aa26-8bfef66ea8b6"/>
      <w:r>
        <w:t xml:space="preserve">. </w:t>
      </w:r>
      <w:r>
        <w:t xml:space="preserve">hovertemplate 설정 결과</w:t>
      </w:r>
    </w:p>
    <w:bookmarkEnd w:id="35"/>
    <w:bookmarkStart w:id="36"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f2d3039-0ad3-450e-986b-fa24e05abfd1"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2d3039-0ad3-450e-986b-fa24e05abfd1"/>
      <w: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bcad9b7-01b4-4558-9f72-2f53542524fb"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cad9b7-01b4-4558-9f72-2f53542524fb"/>
      <w: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2d5f8b8-8919-4846-bd8c-c3fb9388e07c"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d5f8b8-8919-4846-bd8c-c3fb9388e07c"/>
      <w:r>
        <w:t xml:space="preserve">. </w:t>
      </w:r>
      <w:r>
        <w:t xml:space="preserve">색 팔레트 설정 결과</w:t>
      </w:r>
    </w:p>
    <w:bookmarkEnd w:id="36"/>
    <w:bookmarkStart w:id="37"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d26e936-b185-4f7e-9ee7-c2c12cf48bdf"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26e936-b185-4f7e-9ee7-c2c12cf48bdf"/>
      <w: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ba32fad-dd1c-45fd-b887-6c41624ccf4f"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a32fad-dd1c-45fd-b887-6c41624ccf4f"/>
      <w: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ea64238-1834-4413-b706-f742461dc185"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a64238-1834-4413-b706-f742461dc185"/>
      <w:r>
        <w:t xml:space="preserve">. </w:t>
      </w:r>
      <w:r>
        <w:t xml:space="preserve">I()를 사용한 symbol 설정 결과</w:t>
      </w:r>
    </w:p>
    <w:bookmarkEnd w:id="37"/>
    <w:bookmarkStart w:id="38"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8f92410-d8d6-4556-9f7b-1fda573f0717"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f92410-d8d6-4556-9f7b-1fda573f0717"/>
      <w: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38"/>
    <w:bookmarkStart w:id="39"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0c2ab4d-b93d-4522-a7e1-549fededed88"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c2ab4d-b93d-4522-a7e1-549fededed88"/>
      <w:r>
        <w:t xml:space="preserve">. </w:t>
      </w:r>
      <w:r>
        <w:t xml:space="preserve">size 매핑과 sizemode의 설정 결과</w:t>
      </w:r>
    </w:p>
    <w:bookmarkEnd w:id="39"/>
    <w:bookmarkStart w:id="40"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6c4b2f6-46ad-41ab-b73a-63684cbe0ea4"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c4b2f6-46ad-41ab-b73a-63684cbe0ea4"/>
      <w:r>
        <w:t xml:space="preserve">. </w:t>
      </w:r>
      <w:r>
        <w:t xml:space="preserve">linetype의 매핑 결과</w:t>
      </w:r>
    </w:p>
    <w:bookmarkEnd w:id="40"/>
    <w:bookmarkStart w:id="41"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87d4c58-0783-42ef-9361-07c925be0bbf"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7d4c58-0783-42ef-9361-07c925be0bbf"/>
      <w:r>
        <w:t xml:space="preserve">. </w:t>
      </w:r>
      <w:r>
        <w:t xml:space="preserve">alpha와 opacity의 설정 결과</w:t>
      </w:r>
    </w:p>
    <w:bookmarkEnd w:id="41"/>
    <w:bookmarkStart w:id="42"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c5c91f9-c1fe-477e-aae0-7948f9e23e52"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5c91f9-c1fe-477e-aae0-7948f9e23e52"/>
      <w:r>
        <w:t xml:space="preserve">. </w:t>
      </w:r>
      <w:r>
        <w:t xml:space="preserve">showlegend 설정 결과</w:t>
      </w:r>
    </w:p>
    <w:bookmarkEnd w:id="42"/>
    <w:bookmarkEnd w:id="43"/>
    <w:bookmarkStart w:id="83"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7"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통계 데이터를 사용해 plotly 객체 생성</w:t>
      </w:r>
      <w:r>
        <w:br/>
      </w: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934eff6-3335-4eb3-a763-7651631e9257"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34eff6-3335-4eb3-a763-7651631e9257"/>
      <w: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4"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76e1bf1-5663-4a29-a4e0-93148a0b00d0" w:name="unnamed-chunk-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76e1bf1-5663-4a29-a4e0-93148a0b00d0"/>
      <w:r>
        <w:t xml:space="preserve">. </w:t>
      </w:r>
      <w:r>
        <w:t xml:space="preserve">xbins를 설정한 히스토그램</w:t>
      </w:r>
    </w:p>
    <w:bookmarkEnd w:id="44"/>
    <w:bookmarkStart w:id="45"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bd0bb5b-e147-4772-b615-54fd8ff59599"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d0bb5b-e147-4772-b615-54fd8ff59599"/>
      <w:r>
        <w:t xml:space="preserve">. </w:t>
      </w:r>
      <w:r>
        <w:t xml:space="preserve">histfunc에 따른 히스토그램 결과</w:t>
      </w:r>
    </w:p>
    <w:bookmarkEnd w:id="45"/>
    <w:bookmarkStart w:id="46"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5ae3911-4ba8-461b-b80f-1741c117351f"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ae3911-4ba8-461b-b80f-1741c117351f"/>
      <w:r>
        <w:t xml:space="preserve">. </w:t>
      </w:r>
      <w:r>
        <w:t xml:space="preserve">histnorm에 따른 히스토그램 결과</w:t>
      </w:r>
    </w:p>
    <w:bookmarkEnd w:id="46"/>
    <w:bookmarkEnd w:id="47"/>
    <w:bookmarkStart w:id="56"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8"/>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0"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905167a-7f90-4fa5-a01e-cbe754874b97"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05167a-7f90-4fa5-a01e-cbe754874b97"/>
      <w: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1a4bd48-c50f-4258-a3d9-9e1f6309300f"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a4bd48-c50f-4258-a3d9-9e1f6309300f"/>
      <w:r>
        <w:t xml:space="preserve">. </w:t>
      </w:r>
      <w:r>
        <w:t xml:space="preserve">공백이 포함된 mode 설정 결과</w:t>
      </w:r>
    </w:p>
    <w:bookmarkEnd w:id="50"/>
    <w:bookmarkStart w:id="53"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통계 데이터를 사용해 plotly 객체 생성</w:t>
      </w:r>
      <w:r>
        <w:br/>
      </w: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aff17be-7a21-4593-87f2-e0c8f8e006d4" w:name="unnamed-chunk-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ff17be-7a21-4593-87f2-e0c8f8e006d4"/>
      <w: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1"/>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b2db20a-9722-45e8-b889-0187cbe97d07"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2db20a-9722-45e8-b889-0187cbe97d07"/>
      <w:r>
        <w:t xml:space="preserve">. </w:t>
      </w:r>
      <w:r>
        <w:t xml:space="preserve">스캐터 trace의 colorbar의 설정 결과</w:t>
      </w:r>
    </w:p>
    <w:bookmarkEnd w:id="53"/>
    <w:bookmarkStart w:id="54"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6411d15-61d8-4b3d-b8cd-53647c150468"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411d15-61d8-4b3d-b8cd-53647c150468"/>
      <w: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2b5c9c7-2650-4b8b-8e6f-c3d8e9d66238" w:name="unnamed-chunk-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b5c9c7-2650-4b8b-8e6f-c3d8e9d66238"/>
      <w: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vid19_df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covid19_df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dblue'</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99c8d1a-7994-431f-aeba-4683b3a3892b" w:name="unnamed-chunk-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9c8d1a-7994-431f-aeba-4683b3a3892b"/>
      <w:r>
        <w:t xml:space="preserve">. </w:t>
      </w:r>
      <w:r>
        <w:t xml:space="preserve">스파게티 선 그래프의 특정 trace 강조</w:t>
      </w:r>
    </w:p>
    <w:bookmarkEnd w:id="54"/>
    <w:bookmarkStart w:id="55"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cdb3ab1-fa41-4716-94c9-4d217f55efd4"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db3ab1-fa41-4716-94c9-4d217f55efd4"/>
      <w:r>
        <w:t xml:space="preserve">. </w:t>
      </w:r>
      <w:r>
        <w:t xml:space="preserve">text 매핑과 설정 결과</w:t>
      </w:r>
    </w:p>
    <w:bookmarkEnd w:id="55"/>
    <w:bookmarkEnd w:id="56"/>
    <w:bookmarkStart w:id="59"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ee81f37-075f-4352-9c20-89ea2fdbaca7" w:name="unnamed-chunk-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e81f37-075f-4352-9c20-89ea2fdbaca7"/>
      <w:r>
        <w:t xml:space="preserve">. </w:t>
      </w:r>
      <w:r>
        <w:t xml:space="preserve">막대 trace plotly 생성</w:t>
      </w:r>
    </w:p>
    <w:bookmarkStart w:id="57"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c4f6e98-b2b2-4bb7-bbdb-fa04db026cd9" w:name="unnamed-chunk-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4f6e98-b2b2-4bb7-bbdb-fa04db026cd9"/>
      <w: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528bbcb-d9ad-40d6-8a88-33d6c5295ac1" w:name="unnamed-chunk-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28bbcb-d9ad-40d6-8a88-33d6c5295ac1"/>
      <w: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0a3f072-10a5-4df7-a60e-ecb6cc09a879"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a3f072-10a5-4df7-a60e-ecb6cc09a879"/>
      <w: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sam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름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남미 열만 선택</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DocumentationTok"/>
        </w:rPr>
        <w:t xml:space="preserve">## 선택된 열을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lightblue"</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9cd08f8-fd93-424c-ba94-46d237cbac85" w:name="unnamed-chunk-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cd08f8-fd93-424c-ba94-46d237cbac85"/>
      <w: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3b63344-a337-4faf-93a3-053d08a571ff"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b63344-a337-4faf-93a3-053d08a571ff"/>
      <w: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9af1efe-ae58-4f3e-9798-cd61715718a2" w:name="unnamed-chunk-8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af1efe-ae58-4f3e-9798-cd61715718a2"/>
      <w:r>
        <w:t xml:space="preserve">. </w:t>
      </w:r>
      <w:r>
        <w:t xml:space="preserve">막대 trace의 group 모드의 text 설정 결과</w:t>
      </w:r>
    </w:p>
    <w:bookmarkEnd w:id="57"/>
    <w:bookmarkStart w:id="58"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8b6999f-45fb-47b0-a234-38f93373abbb" w:name="unnamed-chunk-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b6999f-45fb-47b0-a234-38f93373abbb"/>
      <w:r>
        <w:t xml:space="preserve">. </w:t>
      </w:r>
      <w:r>
        <w:t xml:space="preserve">marker를 사용한 막대 설정 결과</w:t>
      </w:r>
    </w:p>
    <w:bookmarkEnd w:id="58"/>
    <w:bookmarkEnd w:id="59"/>
    <w:bookmarkStart w:id="67"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통계 데이터를 사용하여 plotly 객체 생성</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a1500d7-2f81-4056-9288-d44958b6754b" w:name="unnamed-chunk-8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1500d7-2f81-4056-9288-d44958b6754b"/>
      <w: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0"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7a7f25c-88fc-469b-a529-a2727e49d90e" w:name="unnamed-chunk-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a7f25c-88fc-469b-a529-a2727e49d90e"/>
      <w: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f4d0639-75ec-47ec-a01e-d9abff29347d" w:name="unnamed-chunk-8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4d0639-75ec-47ec-a01e-d9abff29347d"/>
      <w:r>
        <w:t xml:space="preserve">. </w:t>
      </w:r>
      <w:r>
        <w:t xml:space="preserve">여러 박스 trace를 추가</w:t>
      </w:r>
    </w:p>
    <w:bookmarkEnd w:id="60"/>
    <w:bookmarkStart w:id="61"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통계_2000에서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8e6ea81-50be-4c00-a995-13e4aa540beb" w:name="unnamed-chunk-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e6ea81-50be-4c00-a995-13e4aa540beb"/>
      <w:r>
        <w:t xml:space="preserve">. </w:t>
      </w:r>
      <w:r>
        <w:t xml:space="preserve">quartilemethod의 설정에 따른 결과</w:t>
      </w:r>
    </w:p>
    <w:bookmarkEnd w:id="61"/>
    <w:bookmarkStart w:id="62"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5938974-a2a9-4558-afb0-b9226ba550e1" w:name="unnamed-chunk-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938974-a2a9-4558-afb0-b9226ba550e1"/>
      <w: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a3420a1-7c35-4ad6-a6ac-60a2837c681b"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3420a1-7c35-4ad6-a6ac-60a2837c681b"/>
      <w:r>
        <w:t xml:space="preserve">. </w:t>
      </w:r>
      <w:r>
        <w:t xml:space="preserve">boxpoints 설정에 따른 결과</w:t>
      </w:r>
    </w:p>
    <w:bookmarkEnd w:id="62"/>
    <w:bookmarkStart w:id="63"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b5e9301-52a4-4289-84d1-3802588edbb5"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5e9301-52a4-4289-84d1-3802588edbb5"/>
      <w:r>
        <w:t xml:space="preserve">. </w:t>
      </w:r>
      <w:r>
        <w:t xml:space="preserve">수동으로 만든 박스 trace</w:t>
      </w:r>
    </w:p>
    <w:bookmarkEnd w:id="63"/>
    <w:bookmarkStart w:id="64"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21b5244-56a0-451a-97d9-515214616ce1" w:name="unnamed-chunk-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1b5244-56a0-451a-97d9-515214616ce1"/>
      <w:r>
        <w:t xml:space="preserve">. </w:t>
      </w:r>
      <w:r>
        <w:t xml:space="preserve">norch가 적용된 박스 trace</w:t>
      </w:r>
    </w:p>
    <w:bookmarkEnd w:id="64"/>
    <w:bookmarkStart w:id="65"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af4568c-e561-4345-9d54-cc4529849c75" w:name="unnamed-chunk-9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f4568c-e561-4345-9d54-cc4529849c75"/>
      <w:r>
        <w:t xml:space="preserve">. </w:t>
      </w:r>
      <w:r>
        <w:t xml:space="preserve">점이 표시된 박스 trace</w:t>
      </w:r>
    </w:p>
    <w:bookmarkEnd w:id="65"/>
    <w:bookmarkStart w:id="66"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18b6868-c369-40d8-af9c-72083695e51f"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8b6868-c369-40d8-af9c-72083695e51f"/>
      <w:r>
        <w:t xml:space="preserve">. </w:t>
      </w:r>
      <w:r>
        <w:t xml:space="preserve">막대 trace의 선 설정 결과</w:t>
      </w:r>
    </w:p>
    <w:bookmarkEnd w:id="66"/>
    <w:bookmarkEnd w:id="67"/>
    <w:bookmarkStart w:id="72"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37cec95-80a2-4422-862d-aa7b064ce980" w:name="unnamed-chunk-9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7cec95-80a2-4422-862d-aa7b064ce980"/>
      <w:r>
        <w:t xml:space="preserve">. </w:t>
      </w:r>
      <w:r>
        <w:t xml:space="preserve">바이올린 trace 생성</w:t>
      </w:r>
    </w:p>
    <w:bookmarkStart w:id="68"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99128a8-2664-45f0-9a40-4990b3981793" w:name="unnamed-chunk-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9128a8-2664-45f0-9a40-4990b3981793"/>
      <w: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2b9d272-45ee-4c92-bd0d-baeaf1b8fc2b" w:name="unnamed-chunk-1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b9d272-45ee-4c92-bd0d-baeaf1b8fc2b"/>
      <w: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8"/>
    <w:bookmarkStart w:id="69"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dd098bb-1ca3-467e-ac00-efaff12cfb92"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d098bb-1ca3-467e-ac00-efaff12cfb92"/>
      <w: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c8077e8-1981-47e5-95b3-f660c5993601" w:name="unnamed-chunk-1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8077e8-1981-47e5-95b3-f660c5993601"/>
      <w:r>
        <w:t xml:space="preserve">. </w:t>
      </w:r>
      <w:r>
        <w:t xml:space="preserve">meanline이 추가된 바이올린 trace</w:t>
      </w:r>
    </w:p>
    <w:bookmarkEnd w:id="69"/>
    <w:bookmarkStart w:id="70"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8bce692-1e01-4433-ba93-d224a487c65a"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bce692-1e01-4433-ba93-d224a487c65a"/>
      <w:r>
        <w:t xml:space="preserve">. </w:t>
      </w:r>
      <w:r>
        <w:t xml:space="preserve">바이올린 trace와 박스 trace의 side 병합</w:t>
      </w:r>
    </w:p>
    <w:bookmarkEnd w:id="70"/>
    <w:bookmarkStart w:id="71"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350d07b-1b10-4c24-9035-1663e272bce2"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50d07b-1b10-4c24-9035-1663e272bce2"/>
      <w:r>
        <w:t xml:space="preserve">. </w:t>
      </w:r>
      <w:r>
        <w:t xml:space="preserve">점이 표시된 바이올린 trace</w:t>
      </w:r>
    </w:p>
    <w:bookmarkEnd w:id="71"/>
    <w:bookmarkEnd w:id="72"/>
    <w:bookmarkStart w:id="78"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230fcc1-3ea5-4526-946c-24cce8bde03e"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30fcc1-3ea5-4526-946c-24cce8bde03e"/>
      <w:r>
        <w:t xml:space="preserve">. </w:t>
      </w:r>
      <w:r>
        <w:t xml:space="preserve">파이 trace의 생성</w:t>
      </w:r>
    </w:p>
    <w:p>
      <w:pPr>
        <w:pStyle w:val="a1"/>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3"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d08eca3-df4d-4aad-b666-becb08c7c00f"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08eca3-df4d-4aad-b666-becb08c7c00f"/>
      <w:r>
        <w:t xml:space="preserve">. </w:t>
      </w:r>
      <w:r>
        <w:t xml:space="preserve">textinfo 설정에 따른 결과</w:t>
      </w:r>
    </w:p>
    <w:bookmarkEnd w:id="73"/>
    <w:bookmarkStart w:id="74"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a3a4e57-87f5-4d5d-a333-ff09355c03bc"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3a4e57-87f5-4d5d-a333-ff09355c03bc"/>
      <w:r>
        <w:t xml:space="preserve">. </w:t>
      </w:r>
      <w:r>
        <w:t xml:space="preserve">hole을 사용한 도넛 차트</w:t>
      </w:r>
    </w:p>
    <w:bookmarkEnd w:id="74"/>
    <w:bookmarkStart w:id="75"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373cd99-f9ab-4bf5-b1bd-5d44870281af"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73cd99-f9ab-4bf5-b1bd-5d44870281af"/>
      <w:r>
        <w:t xml:space="preserve">. </w:t>
      </w:r>
      <w:r>
        <w:t xml:space="preserve">marker가 설정된 파이 trace</w:t>
      </w:r>
    </w:p>
    <w:bookmarkEnd w:id="75"/>
    <w:bookmarkStart w:id="76"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1c3332-0c87-4533-9a59-8f127724364b"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1c3332-0c87-4533-9a59-8f127724364b"/>
      <w:r>
        <w:t xml:space="preserve">. </w:t>
      </w:r>
      <w:r>
        <w:t xml:space="preserve">섹터가 강조된 파이 trace</w:t>
      </w:r>
    </w:p>
    <w:bookmarkEnd w:id="76"/>
    <w:bookmarkStart w:id="77"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f1f34ce-e8d3-413e-8df6-8868d2c6a152"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1f34ce-e8d3-413e-8df6-8868d2c6a152"/>
      <w:r>
        <w:t xml:space="preserve">. </w:t>
      </w:r>
      <w:r>
        <w:t xml:space="preserve">insidetextorientation 설정 결과</w:t>
      </w:r>
    </w:p>
    <w:bookmarkEnd w:id="77"/>
    <w:bookmarkEnd w:id="78"/>
    <w:bookmarkStart w:id="82"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79"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475d61b-2d54-45c4-b21f-8497142d8acf"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75d61b-2d54-45c4-b21f-8497142d8acf"/>
      <w:r>
        <w:t xml:space="preserve">. </w:t>
      </w:r>
      <w:r>
        <w:t xml:space="preserve">인디케이터 trace 생성</w:t>
      </w:r>
    </w:p>
    <w:bookmarkEnd w:id="79"/>
    <w:bookmarkStart w:id="80"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69f8938-b583-4d06-a33e-24210dd63fbd" w:name="unnamed-chunk-1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9f8938-b583-4d06-a33e-24210dd63fbd"/>
      <w: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NormalTok"/>
        </w:rPr>
        <w:t xml:space="preserve">step_colors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Blues'</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38dcde4-a522-4e23-a006-7fbbaefec2a7" w:name="unnamed-chunk-1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8dcde4-a522-4e23-a006-7fbbaefec2a7"/>
      <w:r>
        <w:t xml:space="preserve">. </w:t>
      </w:r>
      <w:r>
        <w:t xml:space="preserve">인디케이터 trace의 step 설정</w:t>
      </w:r>
    </w:p>
    <w:bookmarkEnd w:id="80"/>
    <w:bookmarkStart w:id="81"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4684e69-3250-42b3-ac17-5258d5c0199b"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684e69-3250-42b3-ac17-5258d5c0199b"/>
      <w:r>
        <w:t xml:space="preserve">. </w:t>
      </w:r>
      <w:r>
        <w:t xml:space="preserve">steps가 설정된 angular 형태의 인디케이터 trace</w:t>
      </w:r>
    </w:p>
    <w:bookmarkEnd w:id="81"/>
    <w:bookmarkEnd w:id="82"/>
    <w:bookmarkEnd w:id="83"/>
    <w:bookmarkStart w:id="95"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4"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통계_2000 데이터를 사용하는 plotly 객체 생성</w:t>
      </w:r>
      <w:r>
        <w:br/>
      </w:r>
      <w:r>
        <w:rPr>
          <w:rStyle w:val="NormalTok"/>
        </w:rPr>
        <w:t xml:space="preserve">p_layout_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82a30bf-9e37-432e-aa0a-eaa37a5634d0" w:name="unnamed-chunk-1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2a30bf-9e37-432e-aa0a-eaa37a5634d0"/>
      <w: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c3e5cbe-c864-4dc6-962f-660fb1c0c6b8" w:name="unnamed-chunk-1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3e5cbe-c864-4dc6-962f-660fb1c0c6b8"/>
      <w: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lightblue;font-weight:bold;'&gt; 졸업수&lt;/span&gt;&lt;span style = 'font-size:10pt'&gt; 대비&lt;/span&gt; &lt;span style = 'color:dark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6ef99fa-a58b-4ce6-bf70-91e023b5cc55" w:name="unnamed-chunk-1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ef99fa-a58b-4ce6-bf70-91e023b5cc55"/>
      <w:r>
        <w:t xml:space="preserve">. </w:t>
      </w:r>
      <w:r>
        <w:t xml:space="preserve">CSS 스타일의 제목 설정</w:t>
      </w:r>
    </w:p>
    <w:bookmarkEnd w:id="84"/>
    <w:bookmarkStart w:id="85"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fae1ad9-271d-4c9b-83cd-7ad0bb89e750" w:name="unnamed-chunk-1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ae1ad9-271d-4c9b-83cd-7ad0bb89e750"/>
      <w:r>
        <w:t xml:space="preserve">. </w:t>
      </w:r>
      <w:r>
        <w:t xml:space="preserve">layout을 사용한 폰트 설정</w:t>
      </w:r>
    </w:p>
    <w:bookmarkEnd w:id="85"/>
    <w:bookmarkStart w:id="86"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fdd09ce-9aad-4975-8f9d-5ff700138326" w:name="unnamed-chunk-1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dd09ce-9aad-4975-8f9d-5ff700138326"/>
      <w: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blue'</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3efd914-da9a-4b28-ac08-12509a9d6b27" w:name="unnamed-chunk-1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efd914-da9a-4b28-ac08-12509a9d6b27"/>
      <w: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92c30e-e3bc-4196-8123-328f96bf3802" w:name="unnamed-chunk-1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92c30e-e3bc-4196-8123-328f96bf3802"/>
      <w:r>
        <w:t xml:space="preserve">. </w:t>
      </w:r>
      <w:r>
        <w:t xml:space="preserve">layout을 사용한 눈금라벨 설정</w:t>
      </w:r>
    </w:p>
    <w:bookmarkEnd w:id="86"/>
    <w:bookmarkStart w:id="87"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b06e5c0-2a7d-44d9-9edd-e2892c842a93" w:name="unnamed-chunk-1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6e5c0-2a7d-44d9-9edd-e2892c842a93"/>
      <w:r>
        <w:t xml:space="preserve">. </w:t>
      </w:r>
      <w:r>
        <w:t xml:space="preserve">layout을 사용한 범레 설정</w:t>
      </w:r>
    </w:p>
    <w:bookmarkEnd w:id="87"/>
    <w:bookmarkStart w:id="88"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d6e230e-7d63-4637-ba66-32d1480d0b65" w:name="unnamed-chunk-1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6e230e-7d63-4637-ba66-32d1480d0b65"/>
      <w:r>
        <w:t xml:space="preserve">. </w:t>
      </w:r>
      <w:r>
        <w:t xml:space="preserve">layout을 사용한 여백 설정</w:t>
      </w:r>
    </w:p>
    <w:bookmarkEnd w:id="88"/>
    <w:bookmarkStart w:id="89"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57150" cy="88900"/>
                    </a:xfrm>
                    <a:prstGeom prst="rect">
                      <a:avLst/>
                    </a:prstGeom>
                    <a:noFill/>
                  </pic:spPr>
                </pic:pic>
              </a:graphicData>
            </a:graphic>
          </wp:inline>
        </w:drawing>
      </w:r>
    </w:p>
    <w:p>
      <w:pPr>
        <w:pStyle w:val="ImageCaption"/>
      </w:pPr>
      <w:r>
        <w:rPr>
          <w:rFonts/>
          <w:b w:val="true"/>
        </w:rPr>
        <w:t xml:space="preserve">실행결과 3- </w:t>
      </w:r>
      <w:bookmarkStart w:id="1094b1a9-8d86-4579-86a1-447cb8a6e72f" w:name="unnamed-chunk-1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94b1a9-8d86-4579-86a1-447cb8a6e72f"/>
      <w:r>
        <w:t xml:space="preserve">. </w:t>
      </w:r>
      <w:r>
        <w:t xml:space="preserve">layout을 사용한 시각화 크기 설정</w:t>
      </w:r>
    </w:p>
    <w:bookmarkEnd w:id="89"/>
    <w:bookmarkStart w:id="92"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0"/>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AliceBlue'</w:t>
      </w:r>
      <w:r>
        <w:rPr>
          <w:rStyle w:val="NormalTok"/>
        </w:rPr>
        <w:t xml:space="preserve">, </w:t>
      </w:r>
      <w:r>
        <w:rPr>
          <w:rStyle w:val="AttributeTok"/>
        </w:rPr>
        <w:t xml:space="preserve">plot_bgcolor =</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9362102-5054-4ab5-91d2-a0d10213e922" w:name="unnamed-chunk-1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362102-5054-4ab5-91d2-a0d10213e922"/>
      <w:r>
        <w:t xml:space="preserve">. </w:t>
      </w:r>
      <w:r>
        <w:t xml:space="preserve">layout을 사용한 배경색 설정</w:t>
      </w:r>
    </w:p>
    <w:bookmarkEnd w:id="92"/>
    <w:bookmarkStart w:id="93"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054ce2d-e9e5-4002-b8dc-ea34763b469e" w:name="unnamed-chunk-1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54ce2d-e9e5-4002-b8dc-ea34763b469e"/>
      <w: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aae552d-02f8-45e3-9fe5-1b29208bb011" w:name="unnamed-chunk-1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ae552d-02f8-45e3-9fe5-1b29208bb011"/>
      <w: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491fbf3-e8d8-438b-b65e-a9c54662af7d" w:name="unnamed-chunk-1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91fbf3-e8d8-438b-b65e-a9c54662af7d"/>
      <w: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30dd1f0-0e16-4dd5-829c-6442ca0452fc" w:name="unnamed-chunk-1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0dd1f0-0e16-4dd5-829c-6442ca0452fc"/>
      <w: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3ef5874-c417-43f5-a1da-319643b9e4cb" w:name="unnamed-chunk-1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ef5874-c417-43f5-a1da-319643b9e4cb"/>
      <w:r>
        <w:t xml:space="preserve">. </w:t>
      </w:r>
      <w:r>
        <w:t xml:space="preserve">각각 주석의 세부 설정</w:t>
      </w:r>
    </w:p>
    <w:bookmarkEnd w:id="93"/>
    <w:bookmarkStart w:id="94"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8940141-e400-49fc-8724-38d617a20e2e" w:name="unnamed-chunk-1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940141-e400-49fc-8724-38d617a20e2e"/>
      <w:r>
        <w:t xml:space="preserve">. </w:t>
      </w:r>
      <w:r>
        <w:t xml:space="preserve">layout을 사용한 도형 설정</w:t>
      </w:r>
    </w:p>
    <w:bookmarkEnd w:id="94"/>
    <w:bookmarkEnd w:id="95"/>
    <w:bookmarkStart w:id="99" w:name="서브-플롯-subplot"/>
    <w:p>
      <w:pPr>
        <w:pStyle w:val="3"/>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ee9ebe5-b308-4846-a2d8-f4e39ef11e07" w:name="unnamed-chunk-1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e9ebe5-b308-4846-a2d8-f4e39ef11e07"/>
      <w:r>
        <w:t xml:space="preserve">. </w:t>
      </w:r>
      <w:r>
        <w:t xml:space="preserve">서브 플롯 생성</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3b0253f-2d69-46dc-9c03-37fc27c16030" w:name="unnamed-chunk-1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b0253f-2d69-46dc-9c03-37fc27c16030"/>
      <w:r>
        <w:t xml:space="preserve">. </w:t>
      </w:r>
      <w:r>
        <w:t xml:space="preserve">group_by()를 사용한 subplot 생성</w:t>
      </w:r>
    </w:p>
    <w:bookmarkStart w:id="96" w:name="서브-플롯-범례-설정"/>
    <w:p>
      <w:pPr>
        <w:pStyle w:val="4"/>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a48bf76-7a89-479b-9b89-9ffa8c4e50f3" w:name="unnamed-chunk-1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48bf76-7a89-479b-9b89-9ffa8c4e50f3"/>
      <w:r>
        <w:t xml:space="preserve">. </w:t>
      </w:r>
      <w:r>
        <w:t xml:space="preserve">서브 플롯 생성</w:t>
      </w:r>
    </w:p>
    <w:bookmarkEnd w:id="96"/>
    <w:bookmarkStart w:id="97" w:name="서브-플롯-위치-배치와-편집"/>
    <w:p>
      <w:pPr>
        <w:pStyle w:val="4"/>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a1"/>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a1"/>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14afa3e-4fbb-4f05-b29a-4a0dec760814" w:name="unnamed-chunk-1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4afa3e-4fbb-4f05-b29a-4a0dec760814"/>
      <w:r>
        <w:t xml:space="preserve">. </w:t>
      </w:r>
      <w:r>
        <w:t xml:space="preserve">서브 플롯의 크기와 배치 설정</w:t>
      </w:r>
    </w:p>
    <w:p>
      <w:pPr>
        <w:pStyle w:val="a1"/>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a1"/>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7637804-fa7d-43ba-bd03-79a288535574" w:name="unnamed-chunk-1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637804-fa7d-43ba-bd03-79a288535574"/>
      <w:r>
        <w:t xml:space="preserve">. </w:t>
      </w:r>
      <w:r>
        <w:t xml:space="preserve">크기와 배치를 수정한 서브 플롯</w:t>
      </w:r>
    </w:p>
    <w:bookmarkEnd w:id="97"/>
    <w:bookmarkStart w:id="98" w:name="축-공유"/>
    <w:p>
      <w:pPr>
        <w:pStyle w:val="4"/>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31beca9-fb95-4024-acf0-c6c1faa3cb98" w:name="unnamed-chunk-1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1beca9-fb95-4024-acf0-c6c1faa3cb98"/>
      <w: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8c2c930-194b-4cf4-8b67-36be1cdeb5cc" w:name="unnamed-chunk-1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c2c930-194b-4cf4-8b67-36be1cdeb5cc"/>
      <w:r>
        <w:t xml:space="preserve">. </w:t>
      </w:r>
      <w:r>
        <w:t xml:space="preserve">축 범위가 설정된 subplot</w:t>
      </w:r>
    </w:p>
    <w:bookmarkEnd w:id="98"/>
    <w:bookmarkEnd w:id="99"/>
    <w:bookmarkEnd w:id="100"/>
    <w:bookmarkEnd w:id="10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32">
    <w:p>
      <w:pPr>
        <w:pStyle w:val="a9"/>
      </w:pPr>
      <w:r>
        <w:rPr>
          <w:rStyle w:val="ab"/>
        </w:rPr>
        <w:footnoteRef/>
      </w:r>
      <w:r>
        <w:t xml:space="preserve"> </w:t>
      </w:r>
      <w:hyperlink r:id="rId33">
        <w:r>
          <w:rPr>
            <w:rStyle w:val="ac"/>
          </w:rPr>
          <w:t xml:space="preserve">https://github.com/d3/d3-format/tree/v1.4.5#d3-format</w:t>
        </w:r>
      </w:hyperlink>
    </w:p>
  </w:footnote>
  <w:footnote w:id="48">
    <w:p>
      <w:pPr>
        <w:pStyle w:val="a9"/>
      </w:pPr>
      <w:r>
        <w:rPr>
          <w:rStyle w:val="ab"/>
        </w:rPr>
        <w:footnoteRef/>
      </w:r>
      <w:r>
        <w:t xml:space="preserve"> </w:t>
      </w:r>
      <w:hyperlink r:id="rId49">
        <w:r>
          <w:rPr>
            <w:rStyle w:val="ac"/>
          </w:rPr>
          <w:t xml:space="preserve">https://plotly.com/r/reference/scatter/</w:t>
        </w:r>
      </w:hyperlink>
    </w:p>
  </w:footnote>
  <w:footnote w:id="51">
    <w:p>
      <w:pPr>
        <w:pStyle w:val="a9"/>
      </w:pPr>
      <w:r>
        <w:rPr>
          <w:rStyle w:val="ab"/>
        </w:rPr>
        <w:footnoteRef/>
      </w:r>
      <w:r>
        <w:t xml:space="preserve"> </w:t>
      </w:r>
      <w:hyperlink r:id="rId52">
        <w:r>
          <w:rPr>
            <w:rStyle w:val="ac"/>
          </w:rPr>
          <w:t xml:space="preserve">https://plotly.com/r/reference/#scatter-marker-colorbar</w:t>
        </w:r>
      </w:hyperlink>
    </w:p>
  </w:footnote>
  <w:footnote w:id="90">
    <w:p>
      <w:pPr>
        <w:pStyle w:val="a9"/>
      </w:pPr>
      <w:r>
        <w:rPr>
          <w:rStyle w:val="ab"/>
        </w:rPr>
        <w:footnoteRef/>
      </w:r>
      <w:r>
        <w:t xml:space="preserve"> </w:t>
      </w:r>
      <w:hyperlink r:id="rId91">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 Id="rId92" Type="http://schemas.openxmlformats.org/officeDocument/2006/relationships/image" Target="media/file33a819364211.png"/>
<Relationship Id="rId93" Type="http://schemas.openxmlformats.org/officeDocument/2006/relationships/image" Target="media/file33a85804009.png"/>
<Relationship Id="rId94" Type="http://schemas.openxmlformats.org/officeDocument/2006/relationships/image" Target="media/file33a82be1b39.png"/>
<Relationship Id="rId95" Type="http://schemas.openxmlformats.org/officeDocument/2006/relationships/image" Target="media/file33a87fa057e3.png"/>
<Relationship Id="rId96" Type="http://schemas.openxmlformats.org/officeDocument/2006/relationships/image" Target="media/file33a84700440e.png"/>
<Relationship Id="rId97" Type="http://schemas.openxmlformats.org/officeDocument/2006/relationships/image" Target="media/file33a8189d3ea.png"/>
<Relationship Id="rId98" Type="http://schemas.openxmlformats.org/officeDocument/2006/relationships/image" Target="media/file33a870f76220.png"/>
<Relationship Id="rId99" Type="http://schemas.openxmlformats.org/officeDocument/2006/relationships/image" Target="media/file33a891e3bc2.png"/>
<Relationship Id="rId100" Type="http://schemas.openxmlformats.org/officeDocument/2006/relationships/image" Target="media/file33a81fcf1cc5.png"/>
<Relationship Id="rId101" Type="http://schemas.openxmlformats.org/officeDocument/2006/relationships/image" Target="media/file33a83091920.png"/>
<Relationship Id="rId102" Type="http://schemas.openxmlformats.org/officeDocument/2006/relationships/image" Target="media/file33a830892004.png"/>
<Relationship Id="rId103" Type="http://schemas.openxmlformats.org/officeDocument/2006/relationships/image" Target="media/file33a8672071d1.png"/>
<Relationship Id="rId104" Type="http://schemas.openxmlformats.org/officeDocument/2006/relationships/image" Target="media/file33a868b266b1.png"/>
<Relationship Id="rId105" Type="http://schemas.openxmlformats.org/officeDocument/2006/relationships/image" Target="media/file33a82be042fe.png"/>
<Relationship Id="rId106" Type="http://schemas.openxmlformats.org/officeDocument/2006/relationships/image" Target="media/file33a836387fda.png"/>
<Relationship Id="rId107" Type="http://schemas.openxmlformats.org/officeDocument/2006/relationships/image" Target="media/file33a834c21ae.png"/>
<Relationship Id="rId108" Type="http://schemas.openxmlformats.org/officeDocument/2006/relationships/image" Target="media/file33a8217c4362.png"/>
<Relationship Id="rId109" Type="http://schemas.openxmlformats.org/officeDocument/2006/relationships/image" Target="media/file33a819f348c.png"/>
<Relationship Id="rId110" Type="http://schemas.openxmlformats.org/officeDocument/2006/relationships/image" Target="media/file33a825a839ec.png"/>
<Relationship Id="rId111" Type="http://schemas.openxmlformats.org/officeDocument/2006/relationships/image" Target="media/file33a87f6d7aeb.png"/>
<Relationship Id="rId112" Type="http://schemas.openxmlformats.org/officeDocument/2006/relationships/image" Target="media/file33a863433bfa.png"/>
<Relationship Id="rId113" Type="http://schemas.openxmlformats.org/officeDocument/2006/relationships/image" Target="media/file33a8d936507.png"/>
<Relationship Id="rId114" Type="http://schemas.openxmlformats.org/officeDocument/2006/relationships/image" Target="media/file33a86103c56.png"/>
<Relationship Id="rId115" Type="http://schemas.openxmlformats.org/officeDocument/2006/relationships/image" Target="media/file33a84ff018d.png"/>
<Relationship Id="rId116" Type="http://schemas.openxmlformats.org/officeDocument/2006/relationships/image" Target="media/file33a84ee271b2.png"/>
<Relationship Id="rId117" Type="http://schemas.openxmlformats.org/officeDocument/2006/relationships/image" Target="media/file33a87f72745e.png"/>
<Relationship Id="rId118" Type="http://schemas.openxmlformats.org/officeDocument/2006/relationships/image" Target="media/file33a87f73138b.png"/>
<Relationship Id="rId119" Type="http://schemas.openxmlformats.org/officeDocument/2006/relationships/image" Target="media/file33a866652a90.png"/>
<Relationship Id="rId120" Type="http://schemas.openxmlformats.org/officeDocument/2006/relationships/image" Target="media/file33a8b771e53.png"/>
<Relationship Id="rId121" Type="http://schemas.openxmlformats.org/officeDocument/2006/relationships/image" Target="media/file33a840a23fb6.png"/>
<Relationship Id="rId122" Type="http://schemas.openxmlformats.org/officeDocument/2006/relationships/image" Target="media/file33a853ac72ce.png"/>
<Relationship Id="rId123" Type="http://schemas.openxmlformats.org/officeDocument/2006/relationships/image" Target="media/file33a86c044862.png"/>
<Relationship Id="rId124" Type="http://schemas.openxmlformats.org/officeDocument/2006/relationships/image" Target="media/file33a854e564bd.png"/>
<Relationship Id="rId125" Type="http://schemas.openxmlformats.org/officeDocument/2006/relationships/image" Target="media/file33a87d1c25e8.png"/>
<Relationship Id="rId126" Type="http://schemas.openxmlformats.org/officeDocument/2006/relationships/image" Target="media/file33a825f4cba.png"/>
<Relationship Id="rId127" Type="http://schemas.openxmlformats.org/officeDocument/2006/relationships/image" Target="media/file33a8c264764.png"/>
<Relationship Id="rId128" Type="http://schemas.openxmlformats.org/officeDocument/2006/relationships/image" Target="media/file33a81a537163.png"/>
<Relationship Id="rId129" Type="http://schemas.openxmlformats.org/officeDocument/2006/relationships/image" Target="media/file33a84e3b7bfe.png"/>
<Relationship Id="rId130" Type="http://schemas.openxmlformats.org/officeDocument/2006/relationships/image" Target="media/file33a828c8bba.png"/>
<Relationship Id="rId131" Type="http://schemas.openxmlformats.org/officeDocument/2006/relationships/image" Target="media/file33a84ec83a6c.png"/>
<Relationship Id="rId132" Type="http://schemas.openxmlformats.org/officeDocument/2006/relationships/image" Target="media/file33a82cab6acc.png"/>
<Relationship Id="rId133" Type="http://schemas.openxmlformats.org/officeDocument/2006/relationships/image" Target="media/file33a85d3e1b9.png"/>
<Relationship Id="rId134" Type="http://schemas.openxmlformats.org/officeDocument/2006/relationships/image" Target="media/file33a813217a91.png"/>
<Relationship Id="rId135" Type="http://schemas.openxmlformats.org/officeDocument/2006/relationships/image" Target="media/file33a830b3745.png"/>
<Relationship Id="rId136" Type="http://schemas.openxmlformats.org/officeDocument/2006/relationships/image" Target="media/file33a87d1c3214.png"/>
<Relationship Id="rId137" Type="http://schemas.openxmlformats.org/officeDocument/2006/relationships/image" Target="media/file33a815ca260e.png"/>
<Relationship Id="rId138" Type="http://schemas.openxmlformats.org/officeDocument/2006/relationships/image" Target="media/file33a832d2cd3.png"/>
<Relationship Id="rId139" Type="http://schemas.openxmlformats.org/officeDocument/2006/relationships/image" Target="media/file33a839b632d.png"/>
<Relationship Id="rId140" Type="http://schemas.openxmlformats.org/officeDocument/2006/relationships/image" Target="media/file33a86b997369.png"/>
<Relationship Id="rId141" Type="http://schemas.openxmlformats.org/officeDocument/2006/relationships/image" Target="media/file33a868651ba4.png"/>
<Relationship Id="rId142" Type="http://schemas.openxmlformats.org/officeDocument/2006/relationships/image" Target="media/file33a86ae376a.png"/>
<Relationship Id="rId143" Type="http://schemas.openxmlformats.org/officeDocument/2006/relationships/image" Target="media/file33a84fb3f56.png"/>
<Relationship Id="rId144" Type="http://schemas.openxmlformats.org/officeDocument/2006/relationships/image" Target="media/file33a8255768f.png"/>
<Relationship Id="rId145" Type="http://schemas.openxmlformats.org/officeDocument/2006/relationships/image" Target="media/file33a81cfc3d57.png"/>
<Relationship Id="rId146" Type="http://schemas.openxmlformats.org/officeDocument/2006/relationships/image" Target="media/file33a85def3913.png"/>
<Relationship Id="rId147" Type="http://schemas.openxmlformats.org/officeDocument/2006/relationships/image" Target="media/file33a888e4566.png"/>
<Relationship Id="rId148" Type="http://schemas.openxmlformats.org/officeDocument/2006/relationships/image" Target="media/file33a813531f5c.png"/>
<Relationship Id="rId149" Type="http://schemas.openxmlformats.org/officeDocument/2006/relationships/image" Target="media/file33a8355d42b8.png"/>
<Relationship Id="rId150" Type="http://schemas.openxmlformats.org/officeDocument/2006/relationships/image" Target="media/file33a8723b32de.png"/>
<Relationship Id="rId151" Type="http://schemas.openxmlformats.org/officeDocument/2006/relationships/image" Target="media/file33a838f923f8.png"/>
<Relationship Id="rId152" Type="http://schemas.openxmlformats.org/officeDocument/2006/relationships/image" Target="media/file33a858ca4e3d.png"/>
<Relationship Id="rId153" Type="http://schemas.openxmlformats.org/officeDocument/2006/relationships/image" Target="media/file33a85fbe448b.png"/>
<Relationship Id="rId154" Type="http://schemas.openxmlformats.org/officeDocument/2006/relationships/image" Target="media/file33a85c6330b1.png"/>
<Relationship Id="rId155" Type="http://schemas.openxmlformats.org/officeDocument/2006/relationships/image" Target="media/file33a814a2b18.png"/>
<Relationship Id="rId156" Type="http://schemas.openxmlformats.org/officeDocument/2006/relationships/image" Target="media/file33a861bf50af.png"/>
<Relationship Id="rId157" Type="http://schemas.openxmlformats.org/officeDocument/2006/relationships/image" Target="media/file33a879351148.png"/>
<Relationship Id="rId158" Type="http://schemas.openxmlformats.org/officeDocument/2006/relationships/image" Target="media/file33a87b3c41c6.png"/>
<Relationship Id="rId159" Type="http://schemas.openxmlformats.org/officeDocument/2006/relationships/image" Target="media/file33a817fc18ca.png"/>
<Relationship Id="rId160" Type="http://schemas.openxmlformats.org/officeDocument/2006/relationships/image" Target="media/file33a817831c7.png"/>
<Relationship Id="rId161" Type="http://schemas.openxmlformats.org/officeDocument/2006/relationships/image" Target="media/file33a8203d519b.png"/>
<Relationship Id="rId162" Type="http://schemas.openxmlformats.org/officeDocument/2006/relationships/image" Target="media/file33a81a1f4128.png"/>
<Relationship Id="rId163" Type="http://schemas.openxmlformats.org/officeDocument/2006/relationships/image" Target="media/file33a8242a7584.png"/>
<Relationship Id="rId164" Type="http://schemas.openxmlformats.org/officeDocument/2006/relationships/image" Target="media/file33a821013aaa.png"/>
<Relationship Id="rId165" Type="http://schemas.openxmlformats.org/officeDocument/2006/relationships/image" Target="media/file33a857387ce4.png"/>
<Relationship Id="rId166" Type="http://schemas.openxmlformats.org/officeDocument/2006/relationships/image" Target="media/file33a827686e3a.png"/>
<Relationship Id="rId167" Type="http://schemas.openxmlformats.org/officeDocument/2006/relationships/image" Target="media/file33a8281770af.png"/>
<Relationship Id="rId168" Type="http://schemas.openxmlformats.org/officeDocument/2006/relationships/image" Target="media/file33a87da83315.png"/>
<Relationship Id="rId169" Type="http://schemas.openxmlformats.org/officeDocument/2006/relationships/image" Target="media/file33a836e71db7.png"/>
<Relationship Id="rId170" Type="http://schemas.openxmlformats.org/officeDocument/2006/relationships/image" Target="media/file33a87af75530.png"/>
<Relationship Id="rId171" Type="http://schemas.openxmlformats.org/officeDocument/2006/relationships/image" Target="media/file33a87ba9d2a.png"/>
<Relationship Id="rId172" Type="http://schemas.openxmlformats.org/officeDocument/2006/relationships/image" Target="media/file33a8777f71d7.png"/>
<Relationship Id="rId173" Type="http://schemas.openxmlformats.org/officeDocument/2006/relationships/image" Target="media/file33a830f3665c.png"/>
<Relationship Id="rId174" Type="http://schemas.openxmlformats.org/officeDocument/2006/relationships/image" Target="media/file33a82cb2794.png"/>
<Relationship Id="rId175" Type="http://schemas.openxmlformats.org/officeDocument/2006/relationships/image" Target="media/file33a856e81dc7.png"/>
<Relationship Id="rId176" Type="http://schemas.openxmlformats.org/officeDocument/2006/relationships/image" Target="media/file33a86fde3d52.png"/>
<Relationship Id="rId177" Type="http://schemas.openxmlformats.org/officeDocument/2006/relationships/image" Target="media/file33a862681551.png"/>
<Relationship Id="rId178" Type="http://schemas.openxmlformats.org/officeDocument/2006/relationships/image" Target="media/file33a87b0124c2.png"/>
<Relationship Id="rId179" Type="http://schemas.openxmlformats.org/officeDocument/2006/relationships/image" Target="media/file33a86c8411cd.png"/>
<Relationship Id="rId180" Type="http://schemas.openxmlformats.org/officeDocument/2006/relationships/image" Target="media/file33a837de7bfe.png"/>
<Relationship Id="rId181" Type="http://schemas.openxmlformats.org/officeDocument/2006/relationships/image" Target="media/file33a8763529c3.png"/>
<Relationship Id="rId182" Type="http://schemas.openxmlformats.org/officeDocument/2006/relationships/image" Target="media/file33a84150326d.png"/>
<Relationship Id="rId183" Type="http://schemas.openxmlformats.org/officeDocument/2006/relationships/image" Target="media/file33a8144d1174.png"/>
<Relationship Id="rId184" Type="http://schemas.openxmlformats.org/officeDocument/2006/relationships/image" Target="media/file33a8edf34e6.png"/>
<Relationship Id="rId185" Type="http://schemas.openxmlformats.org/officeDocument/2006/relationships/image" Target="media/file33a817ad6819.png"/>
<Relationship Id="rId186" Type="http://schemas.openxmlformats.org/officeDocument/2006/relationships/image" Target="media/file33a87e914518.png"/>
<Relationship Id="rId187" Type="http://schemas.openxmlformats.org/officeDocument/2006/relationships/image" Target="media/file33a85b96a6c.png"/>
<Relationship Id="rId188" Type="http://schemas.openxmlformats.org/officeDocument/2006/relationships/image" Target="media/file33a831026029.png"/>
<Relationship Id="rId189" Type="http://schemas.openxmlformats.org/officeDocument/2006/relationships/image" Target="media/file33a875092e69.png"/>
<Relationship Id="rId190" Type="http://schemas.openxmlformats.org/officeDocument/2006/relationships/image" Target="media/file33a86bb7789d.png"/>
</Relationships>

</file>

<file path=word/_rels/footnotes.xml.rels><?xml version="1.0" encoding="UTF-8" standalone="yes"?>

<Relationships  xmlns="http://schemas.openxmlformats.org/package/2006/relationships">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4-01T06:30:41Z</dcterms:created>
  <dcterms:modified xsi:type="dcterms:W3CDTF">2022-04-01T15:30: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